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BD960" w14:textId="50F52BBA" w:rsidR="003E7C5F" w:rsidRPr="005340DF" w:rsidRDefault="00440AE3" w:rsidP="00AD0E2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5340DF">
        <w:rPr>
          <w:rFonts w:asciiTheme="minorHAnsi" w:hAnsiTheme="minorHAnsi" w:cstheme="minorHAnsi"/>
          <w:color w:val="FF595E"/>
        </w:rPr>
        <w:t>Consent Declaration</w:t>
      </w:r>
      <w:r w:rsidR="006B0FF5" w:rsidRPr="005340DF">
        <w:rPr>
          <w:rFonts w:asciiTheme="minorHAnsi" w:hAnsiTheme="minorHAnsi" w:cstheme="minorHAnsi"/>
          <w:color w:val="FF595E"/>
        </w:rPr>
        <w:t xml:space="preserve"> Template</w:t>
      </w:r>
    </w:p>
    <w:p w14:paraId="3D526740" w14:textId="01C9B42A" w:rsidR="00045787" w:rsidRPr="008320AC" w:rsidRDefault="00045787" w:rsidP="00045787">
      <w:pPr>
        <w:tabs>
          <w:tab w:val="left" w:pos="180"/>
        </w:tabs>
        <w:ind w:right="29"/>
        <w:jc w:val="both"/>
        <w:rPr>
          <w:rFonts w:ascii="Arial" w:hAnsi="Arial" w:cs="Arial"/>
          <w:color w:val="262626" w:themeColor="text1" w:themeTint="D9"/>
          <w:sz w:val="20"/>
          <w:szCs w:val="20"/>
        </w:rPr>
      </w:pPr>
      <w:r w:rsidRPr="008320AC">
        <w:rPr>
          <w:rFonts w:ascii="Arial" w:hAnsi="Arial" w:cs="Arial"/>
          <w:color w:val="262626" w:themeColor="text1" w:themeTint="D9"/>
          <w:sz w:val="20"/>
          <w:szCs w:val="20"/>
        </w:rPr>
        <w:t xml:space="preserve">I confirm that I have </w:t>
      </w:r>
      <w:proofErr w:type="spellStart"/>
      <w:r w:rsidRPr="008320AC">
        <w:rPr>
          <w:rFonts w:ascii="Arial" w:hAnsi="Arial" w:cs="Arial"/>
          <w:color w:val="262626" w:themeColor="text1" w:themeTint="D9"/>
          <w:sz w:val="20"/>
          <w:szCs w:val="20"/>
        </w:rPr>
        <w:t>willfully</w:t>
      </w:r>
      <w:proofErr w:type="spellEnd"/>
      <w:r w:rsidRPr="008320AC">
        <w:rPr>
          <w:rFonts w:ascii="Arial" w:hAnsi="Arial" w:cs="Arial"/>
          <w:color w:val="262626" w:themeColor="text1" w:themeTint="D9"/>
          <w:sz w:val="20"/>
          <w:szCs w:val="20"/>
        </w:rPr>
        <w:t xml:space="preserve"> participated in the method used to collect the information in this document. I also confirm that my consent is explicit, fully informed and freely given for the purposes of the </w:t>
      </w:r>
      <w:r w:rsidR="00C81CD0" w:rsidRPr="008320AC">
        <w:rPr>
          <w:rFonts w:ascii="Arial" w:hAnsi="Arial" w:cs="Arial"/>
          <w:color w:val="262626" w:themeColor="text1" w:themeTint="D9"/>
          <w:sz w:val="20"/>
          <w:szCs w:val="20"/>
        </w:rPr>
        <w:t>care activities to be commenced.</w:t>
      </w:r>
      <w:r w:rsidRPr="008320AC">
        <w:rPr>
          <w:rFonts w:ascii="Arial" w:hAnsi="Arial" w:cs="Arial"/>
          <w:color w:val="262626" w:themeColor="text1" w:themeTint="D9"/>
          <w:sz w:val="20"/>
          <w:szCs w:val="20"/>
        </w:rPr>
        <w:t xml:space="preserve"> </w:t>
      </w:r>
    </w:p>
    <w:p w14:paraId="1D4FEA54" w14:textId="50EFA487" w:rsidR="00045787" w:rsidRPr="008320AC" w:rsidRDefault="00045787" w:rsidP="00045787">
      <w:pPr>
        <w:tabs>
          <w:tab w:val="left" w:pos="180"/>
        </w:tabs>
        <w:ind w:right="29"/>
        <w:jc w:val="both"/>
        <w:rPr>
          <w:rFonts w:ascii="Arial" w:hAnsi="Arial" w:cs="Arial"/>
          <w:color w:val="262626" w:themeColor="text1" w:themeTint="D9"/>
          <w:sz w:val="20"/>
          <w:szCs w:val="20"/>
        </w:rPr>
      </w:pPr>
      <w:r w:rsidRPr="008320AC">
        <w:rPr>
          <w:rFonts w:ascii="Arial" w:hAnsi="Arial" w:cs="Arial"/>
          <w:color w:val="262626" w:themeColor="text1" w:themeTint="D9"/>
          <w:sz w:val="20"/>
          <w:szCs w:val="20"/>
        </w:rPr>
        <w:t xml:space="preserve">I hereby consent to the full disclosure of this document to health professionals and other authorised persons who will participate in the planning, implementation and/or monitoring of my </w:t>
      </w:r>
      <w:r w:rsidR="00E44BD9" w:rsidRPr="008320AC">
        <w:rPr>
          <w:rFonts w:ascii="Arial" w:hAnsi="Arial" w:cs="Arial"/>
          <w:color w:val="262626" w:themeColor="text1" w:themeTint="D9"/>
          <w:sz w:val="20"/>
          <w:szCs w:val="20"/>
        </w:rPr>
        <w:t>care activities</w:t>
      </w:r>
      <w:r w:rsidRPr="008320AC">
        <w:rPr>
          <w:rFonts w:ascii="Arial" w:hAnsi="Arial" w:cs="Arial"/>
          <w:color w:val="262626" w:themeColor="text1" w:themeTint="D9"/>
          <w:sz w:val="20"/>
          <w:szCs w:val="20"/>
        </w:rPr>
        <w:t>.</w:t>
      </w:r>
    </w:p>
    <w:p w14:paraId="7D901D7D" w14:textId="77777777" w:rsidR="00DC4362" w:rsidRPr="008320AC" w:rsidRDefault="00DC4362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</w:p>
    <w:p w14:paraId="6AD9AFF1" w14:textId="21630676" w:rsidR="00DC4362" w:rsidRPr="008320AC" w:rsidRDefault="00DC4362" w:rsidP="00DC4362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8320A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Client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6681"/>
      </w:tblGrid>
      <w:tr w:rsidR="008320AC" w:rsidRPr="008320AC" w14:paraId="084744B9" w14:textId="77777777" w:rsidTr="00BA5E82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C3F8EF6" w14:textId="77777777" w:rsidR="00DC4362" w:rsidRPr="008320AC" w:rsidRDefault="00DC4362" w:rsidP="00BA5E82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8320A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D5C481C" w14:textId="77777777" w:rsidR="00DC4362" w:rsidRPr="008320AC" w:rsidRDefault="00DC4362" w:rsidP="00BA5E82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5A7B6738" w14:textId="77777777" w:rsidR="007C139F" w:rsidRPr="008320AC" w:rsidRDefault="007C139F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</w:p>
    <w:p w14:paraId="179B2244" w14:textId="7D2DA0B6" w:rsidR="00126850" w:rsidRPr="008320AC" w:rsidRDefault="00AB643F" w:rsidP="00126850">
      <w:pPr>
        <w:tabs>
          <w:tab w:val="left" w:pos="180"/>
        </w:tabs>
        <w:spacing w:before="320" w:after="120" w:line="276" w:lineRule="auto"/>
        <w:ind w:right="29"/>
        <w:rPr>
          <w:rFonts w:ascii="Arial" w:hAnsi="Arial" w:cs="Arial"/>
          <w:b/>
          <w:bCs/>
          <w:color w:val="262626" w:themeColor="text1" w:themeTint="D9"/>
          <w:sz w:val="20"/>
          <w:szCs w:val="20"/>
        </w:rPr>
      </w:pPr>
      <w:r w:rsidRPr="008320A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Details of person who complet</w:t>
      </w:r>
      <w:r w:rsidR="00DC4362" w:rsidRPr="008320AC">
        <w:rPr>
          <w:rFonts w:ascii="Arial" w:hAnsi="Arial" w:cs="Arial"/>
          <w:b/>
          <w:bCs/>
          <w:color w:val="262626" w:themeColor="text1" w:themeTint="D9"/>
          <w:sz w:val="20"/>
          <w:szCs w:val="20"/>
        </w:rPr>
        <w:t>ed this form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35"/>
        <w:gridCol w:w="6681"/>
      </w:tblGrid>
      <w:tr w:rsidR="008320AC" w:rsidRPr="008320AC" w14:paraId="6D252408" w14:textId="77777777" w:rsidTr="00E835E1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57E5781" w14:textId="1A19F40E" w:rsidR="00126850" w:rsidRPr="008320AC" w:rsidRDefault="002B5B5C" w:rsidP="00126850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8320A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Nam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EFD0AC" w14:textId="30E723B9" w:rsidR="00126850" w:rsidRPr="008320AC" w:rsidRDefault="00126850" w:rsidP="00126850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20AC" w:rsidRPr="008320AC" w14:paraId="5B6A0752" w14:textId="77777777" w:rsidTr="00E835E1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B8C6BDE" w14:textId="10FB4F14" w:rsidR="00365F71" w:rsidRPr="008320AC" w:rsidRDefault="002B5B5C" w:rsidP="003B18DC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8320A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Signature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132B1E" w14:textId="6DD438D1" w:rsidR="00365F71" w:rsidRPr="008320AC" w:rsidRDefault="00F91E83" w:rsidP="003B18DC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8320AC" w:rsidRPr="008320AC" w14:paraId="7A52B4C8" w14:textId="77777777" w:rsidTr="00E835E1">
        <w:trPr>
          <w:cantSplit/>
          <w:jc w:val="center"/>
        </w:trPr>
        <w:tc>
          <w:tcPr>
            <w:tcW w:w="233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86C15C" w14:textId="7F79DD40" w:rsidR="00F91E83" w:rsidRPr="008320AC" w:rsidRDefault="002B5B5C" w:rsidP="00F91E83">
            <w:pPr>
              <w:tabs>
                <w:tab w:val="left" w:pos="180"/>
              </w:tabs>
              <w:ind w:left="0" w:right="29" w:firstLine="0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8320AC"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  <w:t>Date signed</w:t>
            </w:r>
          </w:p>
        </w:tc>
        <w:tc>
          <w:tcPr>
            <w:tcW w:w="668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B49F5F" w14:textId="0194A244" w:rsidR="00F91E83" w:rsidRPr="008320AC" w:rsidRDefault="00F91E83" w:rsidP="00F91E83">
            <w:pPr>
              <w:tabs>
                <w:tab w:val="left" w:pos="180"/>
              </w:tabs>
              <w:ind w:left="0" w:right="29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320AC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786CB376" w14:textId="77777777" w:rsidR="007C139F" w:rsidRDefault="007C139F" w:rsidP="00DC396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7C46CAF7" w14:textId="75A71B8A" w:rsidR="00D64BB3" w:rsidRPr="00D64BB3" w:rsidRDefault="00AD0E22" w:rsidP="006620AB">
      <w:pPr>
        <w:tabs>
          <w:tab w:val="left" w:pos="885"/>
          <w:tab w:val="left" w:pos="2850"/>
          <w:tab w:val="center" w:pos="4513"/>
        </w:tabs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 w:rsidRPr="00A770A7">
        <w:rPr>
          <w:rFonts w:cstheme="minorHAnsi"/>
          <w:color w:val="A6A6A6" w:themeColor="background1" w:themeShade="A6"/>
          <w:sz w:val="20"/>
        </w:rPr>
        <w:t xml:space="preserve">End of </w:t>
      </w:r>
      <w:r w:rsidR="00A770A7" w:rsidRPr="00A770A7">
        <w:rPr>
          <w:rFonts w:cstheme="minorHAnsi"/>
          <w:color w:val="A6A6A6" w:themeColor="background1" w:themeShade="A6"/>
          <w:sz w:val="20"/>
        </w:rPr>
        <w:t xml:space="preserve">Consent Declaration </w:t>
      </w:r>
      <w:r w:rsidR="007F1216" w:rsidRPr="00A770A7">
        <w:rPr>
          <w:rFonts w:cstheme="minorHAnsi"/>
          <w:color w:val="A6A6A6" w:themeColor="background1" w:themeShade="A6"/>
          <w:sz w:val="20"/>
        </w:rPr>
        <w:t>Template</w:t>
      </w:r>
    </w:p>
    <w:sectPr w:rsidR="00D64BB3" w:rsidRPr="00D64BB3" w:rsidSect="008B2A7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D07CB5" w14:textId="77777777" w:rsidR="00732F40" w:rsidRDefault="00732F40" w:rsidP="00806228">
      <w:pPr>
        <w:spacing w:after="0" w:line="240" w:lineRule="auto"/>
      </w:pPr>
      <w:r>
        <w:separator/>
      </w:r>
    </w:p>
  </w:endnote>
  <w:endnote w:type="continuationSeparator" w:id="0">
    <w:p w14:paraId="5F744BF8" w14:textId="77777777" w:rsidR="00732F40" w:rsidRDefault="00732F40" w:rsidP="00806228">
      <w:pPr>
        <w:spacing w:after="0" w:line="240" w:lineRule="auto"/>
      </w:pPr>
      <w:r>
        <w:continuationSeparator/>
      </w:r>
    </w:p>
  </w:endnote>
  <w:endnote w:type="continuationNotice" w:id="1">
    <w:p w14:paraId="2DCEA1BA" w14:textId="77777777" w:rsidR="00732F40" w:rsidRDefault="00732F4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03503" w14:textId="01B661C1" w:rsidR="008B2A75" w:rsidRPr="002872AA" w:rsidRDefault="00C5514B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93050C">
      <w:rPr>
        <w:color w:val="808080" w:themeColor="background1" w:themeShade="80"/>
        <w:sz w:val="18"/>
        <w:highlight w:val="yellow"/>
      </w:rPr>
      <w:t>[Name of Template]</w:t>
    </w:r>
    <w:r w:rsidR="008A6545">
      <w:rPr>
        <w:color w:val="808080" w:themeColor="background1" w:themeShade="80"/>
        <w:sz w:val="18"/>
      </w:rPr>
      <w:t xml:space="preserve"> Template</w:t>
    </w:r>
    <w:r w:rsidR="008B2A75" w:rsidRPr="002872AA">
      <w:rPr>
        <w:color w:val="808080" w:themeColor="background1" w:themeShade="80"/>
        <w:sz w:val="18"/>
      </w:rPr>
      <w:tab/>
    </w:r>
    <w:r w:rsidRPr="002872AA">
      <w:rPr>
        <w:color w:val="808080" w:themeColor="background1" w:themeShade="80"/>
        <w:sz w:val="18"/>
      </w:rPr>
      <w:t xml:space="preserve">Version </w:t>
    </w:r>
    <w:proofErr w:type="spellStart"/>
    <w:r w:rsidRPr="00C5514B">
      <w:rPr>
        <w:color w:val="808080" w:themeColor="background1" w:themeShade="80"/>
        <w:sz w:val="18"/>
        <w:highlight w:val="yellow"/>
      </w:rPr>
      <w:t>x.x</w:t>
    </w:r>
    <w:proofErr w:type="spellEnd"/>
    <w:r w:rsidRPr="002872AA">
      <w:rPr>
        <w:color w:val="808080" w:themeColor="background1" w:themeShade="80"/>
        <w:sz w:val="18"/>
      </w:rPr>
      <w:t xml:space="preserve"> Produced </w:t>
    </w:r>
    <w:r w:rsidRPr="0093050C">
      <w:rPr>
        <w:color w:val="808080" w:themeColor="background1" w:themeShade="80"/>
        <w:sz w:val="18"/>
        <w:highlight w:val="yellow"/>
      </w:rPr>
      <w:t>dd Month YYYY</w:t>
    </w:r>
  </w:p>
  <w:p w14:paraId="50811398" w14:textId="45DA2BFC" w:rsidR="008B2A75" w:rsidRPr="008B2A75" w:rsidRDefault="008B2A75" w:rsidP="008B2A7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99530430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noProof/>
        <w:color w:val="808080" w:themeColor="background1" w:themeShade="80"/>
        <w:sz w:val="18"/>
      </w:rPr>
      <w:tab/>
    </w:r>
    <w:r w:rsidR="00C406EB" w:rsidRPr="002872AA">
      <w:rPr>
        <w:rFonts w:cstheme="minorHAnsi"/>
        <w:noProof/>
        <w:color w:val="808080" w:themeColor="background1" w:themeShade="80"/>
        <w:sz w:val="18"/>
      </w:rPr>
      <w:t>©</w:t>
    </w:r>
    <w:r w:rsidR="00C406EB" w:rsidRPr="002872AA">
      <w:rPr>
        <w:noProof/>
        <w:color w:val="808080" w:themeColor="background1" w:themeShade="80"/>
        <w:sz w:val="18"/>
      </w:rPr>
      <w:t xml:space="preserve"> </w:t>
    </w:r>
    <w:r w:rsidR="00C406EB" w:rsidRPr="000D3028">
      <w:rPr>
        <w:noProof/>
        <w:color w:val="808080" w:themeColor="background1" w:themeShade="80"/>
        <w:sz w:val="18"/>
        <w:highlight w:val="yellow"/>
      </w:rPr>
      <w:t>[Update to CLR or TVTR brand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FB3C5" w14:textId="77777777" w:rsidR="00B177DA" w:rsidRPr="000055D1" w:rsidRDefault="00A770A7" w:rsidP="00B177D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770A7">
      <w:rPr>
        <w:color w:val="808080" w:themeColor="background1" w:themeShade="80"/>
        <w:sz w:val="18"/>
      </w:rPr>
      <w:t xml:space="preserve">Consent Declaration </w:t>
    </w:r>
    <w:r w:rsidR="008A6545">
      <w:rPr>
        <w:color w:val="808080" w:themeColor="background1" w:themeShade="80"/>
        <w:sz w:val="18"/>
      </w:rPr>
      <w:t>Template</w:t>
    </w:r>
    <w:r w:rsidR="00806228" w:rsidRPr="002872AA">
      <w:rPr>
        <w:color w:val="808080" w:themeColor="background1" w:themeShade="80"/>
        <w:sz w:val="18"/>
      </w:rPr>
      <w:tab/>
    </w:r>
    <w:r w:rsidR="00B177DA" w:rsidRPr="00C63CFB">
      <w:rPr>
        <w:color w:val="808080" w:themeColor="background1" w:themeShade="80"/>
        <w:sz w:val="18"/>
      </w:rPr>
      <w:t>Version 1.</w:t>
    </w:r>
    <w:r w:rsidR="00B177DA">
      <w:rPr>
        <w:color w:val="808080" w:themeColor="background1" w:themeShade="80"/>
        <w:sz w:val="18"/>
      </w:rPr>
      <w:t>1</w:t>
    </w:r>
    <w:r w:rsidR="00B177DA" w:rsidRPr="00C63CFB">
      <w:rPr>
        <w:color w:val="808080" w:themeColor="background1" w:themeShade="80"/>
        <w:sz w:val="18"/>
      </w:rPr>
      <w:t xml:space="preserve"> Produced </w:t>
    </w:r>
    <w:r w:rsidR="00B177DA">
      <w:rPr>
        <w:color w:val="808080" w:themeColor="background1" w:themeShade="80"/>
        <w:sz w:val="18"/>
      </w:rPr>
      <w:t>on 1st Nov</w:t>
    </w:r>
    <w:r w:rsidR="00B177DA" w:rsidRPr="00C63CFB">
      <w:rPr>
        <w:color w:val="808080" w:themeColor="background1" w:themeShade="80"/>
        <w:sz w:val="18"/>
      </w:rPr>
      <w:t xml:space="preserve"> 202</w:t>
    </w:r>
    <w:r w:rsidR="00B177DA">
      <w:rPr>
        <w:color w:val="808080" w:themeColor="background1" w:themeShade="80"/>
        <w:sz w:val="18"/>
      </w:rPr>
      <w:t>3</w:t>
    </w:r>
  </w:p>
  <w:p w14:paraId="250E1A39" w14:textId="34706103" w:rsidR="00806228" w:rsidRPr="00806228" w:rsidRDefault="00B177DA" w:rsidP="00B177D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8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806228" w:rsidRPr="002872AA">
      <w:rPr>
        <w:noProof/>
        <w:color w:val="808080" w:themeColor="background1" w:themeShade="80"/>
        <w:sz w:val="18"/>
      </w:rPr>
      <w:tab/>
    </w:r>
    <w:r w:rsidR="00806228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06228" w:rsidRPr="002872AA">
          <w:rPr>
            <w:color w:val="808080" w:themeColor="background1" w:themeShade="80"/>
            <w:sz w:val="18"/>
          </w:rPr>
          <w:fldChar w:fldCharType="begin"/>
        </w:r>
        <w:r w:rsidR="00806228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806228" w:rsidRPr="002872AA">
          <w:rPr>
            <w:color w:val="808080" w:themeColor="background1" w:themeShade="80"/>
            <w:sz w:val="18"/>
          </w:rPr>
          <w:fldChar w:fldCharType="separate"/>
        </w:r>
        <w:r w:rsidR="00806228">
          <w:rPr>
            <w:color w:val="808080" w:themeColor="background1" w:themeShade="80"/>
            <w:sz w:val="18"/>
          </w:rPr>
          <w:t>61</w:t>
        </w:r>
        <w:r w:rsidR="00806228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B7132" w14:textId="77777777" w:rsidR="00F0531E" w:rsidRDefault="00F053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BF989" w14:textId="77777777" w:rsidR="00732F40" w:rsidRDefault="00732F40" w:rsidP="00806228">
      <w:pPr>
        <w:spacing w:after="0" w:line="240" w:lineRule="auto"/>
      </w:pPr>
      <w:r>
        <w:separator/>
      </w:r>
    </w:p>
  </w:footnote>
  <w:footnote w:type="continuationSeparator" w:id="0">
    <w:p w14:paraId="60D935F6" w14:textId="77777777" w:rsidR="00732F40" w:rsidRDefault="00732F40" w:rsidP="00806228">
      <w:pPr>
        <w:spacing w:after="0" w:line="240" w:lineRule="auto"/>
      </w:pPr>
      <w:r>
        <w:continuationSeparator/>
      </w:r>
    </w:p>
  </w:footnote>
  <w:footnote w:type="continuationNotice" w:id="1">
    <w:p w14:paraId="5286320F" w14:textId="77777777" w:rsidR="00732F40" w:rsidRDefault="00732F4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C2B8F3" w14:textId="77777777" w:rsidR="00F0531E" w:rsidRDefault="00F053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F4277" w14:textId="77777777" w:rsidR="00F0531E" w:rsidRDefault="00F0531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D6CC7" w14:textId="77777777" w:rsidR="00F0531E" w:rsidRDefault="00F053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A5625"/>
    <w:multiLevelType w:val="hybridMultilevel"/>
    <w:tmpl w:val="1CC0492A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29514BA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1239D6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A94B80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12830"/>
    <w:multiLevelType w:val="hybridMultilevel"/>
    <w:tmpl w:val="C4AEFFB8"/>
    <w:lvl w:ilvl="0" w:tplc="E800E95A">
      <w:numFmt w:val="bullet"/>
      <w:lvlText w:val="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D50B7"/>
    <w:multiLevelType w:val="hybridMultilevel"/>
    <w:tmpl w:val="9BCECB42"/>
    <w:lvl w:ilvl="0" w:tplc="40881A8A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D8C5DB0"/>
    <w:multiLevelType w:val="hybridMultilevel"/>
    <w:tmpl w:val="E1727A4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3A3953"/>
    <w:multiLevelType w:val="hybridMultilevel"/>
    <w:tmpl w:val="9C4A4D6C"/>
    <w:lvl w:ilvl="0" w:tplc="9D146FC6">
      <w:start w:val="1"/>
      <w:numFmt w:val="bullet"/>
      <w:lvlText w:val=""/>
      <w:lvlJc w:val="left"/>
      <w:pPr>
        <w:ind w:left="749" w:hanging="360"/>
      </w:pPr>
      <w:rPr>
        <w:rFonts w:ascii="Wingdings" w:hAnsi="Wingdings" w:hint="default"/>
        <w:color w:val="262626" w:themeColor="text1" w:themeTint="D9"/>
      </w:rPr>
    </w:lvl>
    <w:lvl w:ilvl="1" w:tplc="34090003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89" w:hanging="360"/>
      </w:pPr>
      <w:rPr>
        <w:rFonts w:ascii="Wingdings" w:hAnsi="Wingdings" w:cs="Wingdings" w:hint="default"/>
      </w:rPr>
    </w:lvl>
    <w:lvl w:ilvl="3" w:tplc="3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cs="Symbol" w:hint="default"/>
      </w:rPr>
    </w:lvl>
    <w:lvl w:ilvl="4" w:tplc="3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cs="Wingdings" w:hint="default"/>
      </w:rPr>
    </w:lvl>
    <w:lvl w:ilvl="6" w:tplc="3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cs="Symbol" w:hint="default"/>
      </w:rPr>
    </w:lvl>
    <w:lvl w:ilvl="7" w:tplc="3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DB5399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F07497"/>
    <w:multiLevelType w:val="hybridMultilevel"/>
    <w:tmpl w:val="160ABDB6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36222F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7C4E3C"/>
    <w:multiLevelType w:val="hybridMultilevel"/>
    <w:tmpl w:val="31BC657C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0D128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52241F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143FF3"/>
    <w:multiLevelType w:val="hybridMultilevel"/>
    <w:tmpl w:val="0398465C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65A84"/>
    <w:multiLevelType w:val="hybridMultilevel"/>
    <w:tmpl w:val="2C6A446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7"/>
  </w:num>
  <w:num w:numId="4">
    <w:abstractNumId w:val="1"/>
  </w:num>
  <w:num w:numId="5">
    <w:abstractNumId w:val="8"/>
  </w:num>
  <w:num w:numId="6">
    <w:abstractNumId w:val="16"/>
  </w:num>
  <w:num w:numId="7">
    <w:abstractNumId w:val="5"/>
  </w:num>
  <w:num w:numId="8">
    <w:abstractNumId w:val="3"/>
  </w:num>
  <w:num w:numId="9">
    <w:abstractNumId w:val="7"/>
  </w:num>
  <w:num w:numId="10">
    <w:abstractNumId w:val="9"/>
  </w:num>
  <w:num w:numId="11">
    <w:abstractNumId w:val="0"/>
  </w:num>
  <w:num w:numId="12">
    <w:abstractNumId w:val="15"/>
  </w:num>
  <w:num w:numId="13">
    <w:abstractNumId w:val="12"/>
  </w:num>
  <w:num w:numId="14">
    <w:abstractNumId w:val="4"/>
  </w:num>
  <w:num w:numId="15">
    <w:abstractNumId w:val="14"/>
  </w:num>
  <w:num w:numId="16">
    <w:abstractNumId w:val="13"/>
  </w:num>
  <w:num w:numId="17">
    <w:abstractNumId w:val="10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tDA0MLCwNDQztTBS0lEKTi0uzszPAykwMqgFALjohy4tAAAA"/>
  </w:docVars>
  <w:rsids>
    <w:rsidRoot w:val="00806228"/>
    <w:rsid w:val="00001881"/>
    <w:rsid w:val="00004D98"/>
    <w:rsid w:val="0001141E"/>
    <w:rsid w:val="00045698"/>
    <w:rsid w:val="00045787"/>
    <w:rsid w:val="00046D80"/>
    <w:rsid w:val="000830B5"/>
    <w:rsid w:val="00093BE9"/>
    <w:rsid w:val="00093D44"/>
    <w:rsid w:val="000B1314"/>
    <w:rsid w:val="000C1523"/>
    <w:rsid w:val="000C5275"/>
    <w:rsid w:val="000E1212"/>
    <w:rsid w:val="000F1017"/>
    <w:rsid w:val="000F5AD5"/>
    <w:rsid w:val="0011111E"/>
    <w:rsid w:val="00124A64"/>
    <w:rsid w:val="00126850"/>
    <w:rsid w:val="00156B63"/>
    <w:rsid w:val="001C28FB"/>
    <w:rsid w:val="001F42E2"/>
    <w:rsid w:val="00244EAB"/>
    <w:rsid w:val="00250466"/>
    <w:rsid w:val="0026513D"/>
    <w:rsid w:val="00265EBD"/>
    <w:rsid w:val="002A3AA1"/>
    <w:rsid w:val="002A3DC8"/>
    <w:rsid w:val="002B0F5A"/>
    <w:rsid w:val="002B5B5C"/>
    <w:rsid w:val="002B5BC5"/>
    <w:rsid w:val="002C69BF"/>
    <w:rsid w:val="002E4725"/>
    <w:rsid w:val="002E7B55"/>
    <w:rsid w:val="002F663B"/>
    <w:rsid w:val="0032055C"/>
    <w:rsid w:val="00353EF2"/>
    <w:rsid w:val="00365F71"/>
    <w:rsid w:val="003710A6"/>
    <w:rsid w:val="00377B7E"/>
    <w:rsid w:val="0038739E"/>
    <w:rsid w:val="003922C3"/>
    <w:rsid w:val="003B18DC"/>
    <w:rsid w:val="003C417B"/>
    <w:rsid w:val="003D5434"/>
    <w:rsid w:val="003E7834"/>
    <w:rsid w:val="003E7C5F"/>
    <w:rsid w:val="003F41D6"/>
    <w:rsid w:val="00400A86"/>
    <w:rsid w:val="0041447C"/>
    <w:rsid w:val="00440AE3"/>
    <w:rsid w:val="00450B5B"/>
    <w:rsid w:val="00456504"/>
    <w:rsid w:val="00481144"/>
    <w:rsid w:val="0049068F"/>
    <w:rsid w:val="004E16A5"/>
    <w:rsid w:val="004E2C90"/>
    <w:rsid w:val="00513590"/>
    <w:rsid w:val="005137F2"/>
    <w:rsid w:val="00516734"/>
    <w:rsid w:val="00532953"/>
    <w:rsid w:val="005340DF"/>
    <w:rsid w:val="005E4E86"/>
    <w:rsid w:val="005F0962"/>
    <w:rsid w:val="005F256C"/>
    <w:rsid w:val="005F35CE"/>
    <w:rsid w:val="005F4317"/>
    <w:rsid w:val="0060792E"/>
    <w:rsid w:val="006608F3"/>
    <w:rsid w:val="006620AB"/>
    <w:rsid w:val="00671C7A"/>
    <w:rsid w:val="006B0FF5"/>
    <w:rsid w:val="006F4DF6"/>
    <w:rsid w:val="007110FC"/>
    <w:rsid w:val="00713045"/>
    <w:rsid w:val="00714881"/>
    <w:rsid w:val="00732F40"/>
    <w:rsid w:val="00740B9D"/>
    <w:rsid w:val="007426CA"/>
    <w:rsid w:val="007441B4"/>
    <w:rsid w:val="007520F1"/>
    <w:rsid w:val="00753442"/>
    <w:rsid w:val="00770B0D"/>
    <w:rsid w:val="00775C13"/>
    <w:rsid w:val="00792BC9"/>
    <w:rsid w:val="007A0C6C"/>
    <w:rsid w:val="007A4B20"/>
    <w:rsid w:val="007C139F"/>
    <w:rsid w:val="007F1216"/>
    <w:rsid w:val="00800F96"/>
    <w:rsid w:val="00806228"/>
    <w:rsid w:val="0081213A"/>
    <w:rsid w:val="008320AC"/>
    <w:rsid w:val="00841D7F"/>
    <w:rsid w:val="008442D1"/>
    <w:rsid w:val="00857829"/>
    <w:rsid w:val="00866732"/>
    <w:rsid w:val="00881CB3"/>
    <w:rsid w:val="00886BFE"/>
    <w:rsid w:val="008A6545"/>
    <w:rsid w:val="008B2A75"/>
    <w:rsid w:val="008D2E7C"/>
    <w:rsid w:val="00900084"/>
    <w:rsid w:val="009235A3"/>
    <w:rsid w:val="0093050C"/>
    <w:rsid w:val="00936E7D"/>
    <w:rsid w:val="00970DE7"/>
    <w:rsid w:val="009768D2"/>
    <w:rsid w:val="009D297D"/>
    <w:rsid w:val="00A10091"/>
    <w:rsid w:val="00A17FEE"/>
    <w:rsid w:val="00A345CB"/>
    <w:rsid w:val="00A36FDD"/>
    <w:rsid w:val="00A416B5"/>
    <w:rsid w:val="00A613FA"/>
    <w:rsid w:val="00A770A7"/>
    <w:rsid w:val="00AA0A94"/>
    <w:rsid w:val="00AB4A0C"/>
    <w:rsid w:val="00AB643F"/>
    <w:rsid w:val="00AC5694"/>
    <w:rsid w:val="00AD0E22"/>
    <w:rsid w:val="00B177DA"/>
    <w:rsid w:val="00B36F44"/>
    <w:rsid w:val="00B53CE9"/>
    <w:rsid w:val="00B56BD0"/>
    <w:rsid w:val="00B702E6"/>
    <w:rsid w:val="00B90F9E"/>
    <w:rsid w:val="00BB5A25"/>
    <w:rsid w:val="00BD629A"/>
    <w:rsid w:val="00BF02D3"/>
    <w:rsid w:val="00BF30FC"/>
    <w:rsid w:val="00C136C1"/>
    <w:rsid w:val="00C406EB"/>
    <w:rsid w:val="00C5514B"/>
    <w:rsid w:val="00C60411"/>
    <w:rsid w:val="00C62356"/>
    <w:rsid w:val="00C81CD0"/>
    <w:rsid w:val="00C82237"/>
    <w:rsid w:val="00C91AFF"/>
    <w:rsid w:val="00CA1354"/>
    <w:rsid w:val="00CB1A80"/>
    <w:rsid w:val="00CC0AD9"/>
    <w:rsid w:val="00D02BA7"/>
    <w:rsid w:val="00D111FE"/>
    <w:rsid w:val="00D32B38"/>
    <w:rsid w:val="00D51560"/>
    <w:rsid w:val="00D54C9D"/>
    <w:rsid w:val="00D64BB3"/>
    <w:rsid w:val="00D81C40"/>
    <w:rsid w:val="00DA10E4"/>
    <w:rsid w:val="00DC3963"/>
    <w:rsid w:val="00DC4362"/>
    <w:rsid w:val="00DD3FD7"/>
    <w:rsid w:val="00DE4348"/>
    <w:rsid w:val="00E0062C"/>
    <w:rsid w:val="00E0692C"/>
    <w:rsid w:val="00E44BD9"/>
    <w:rsid w:val="00E52CB0"/>
    <w:rsid w:val="00E8155E"/>
    <w:rsid w:val="00E835E1"/>
    <w:rsid w:val="00E916CF"/>
    <w:rsid w:val="00EB2F46"/>
    <w:rsid w:val="00EF4B2E"/>
    <w:rsid w:val="00F0531E"/>
    <w:rsid w:val="00F10405"/>
    <w:rsid w:val="00F46060"/>
    <w:rsid w:val="00F805CF"/>
    <w:rsid w:val="00F8119D"/>
    <w:rsid w:val="00F91E83"/>
    <w:rsid w:val="00FA45E3"/>
    <w:rsid w:val="00FD6E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01DC07"/>
  <w15:chartTrackingRefBased/>
  <w15:docId w15:val="{44852700-C834-4281-83D5-2CD60044B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BB3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2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7C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062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2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228"/>
    <w:rPr>
      <w:rFonts w:ascii="Segoe UI" w:hAnsi="Segoe UI" w:cs="Segoe UI"/>
      <w:sz w:val="18"/>
      <w:szCs w:val="18"/>
      <w:lang w:val="en-AU"/>
    </w:rPr>
  </w:style>
  <w:style w:type="character" w:customStyle="1" w:styleId="Heading1Char">
    <w:name w:val="Heading 1 Char"/>
    <w:basedOn w:val="DefaultParagraphFont"/>
    <w:link w:val="Heading1"/>
    <w:uiPriority w:val="9"/>
    <w:rsid w:val="0080622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806228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1Char">
    <w:name w:val="Style1 Char"/>
    <w:basedOn w:val="DefaultParagraphFont"/>
    <w:link w:val="Style1"/>
    <w:locked/>
    <w:rsid w:val="00806228"/>
    <w:rPr>
      <w:rFonts w:asciiTheme="majorHAnsi" w:eastAsiaTheme="majorEastAsia" w:hAnsiTheme="majorHAnsi" w:cstheme="majorBidi"/>
      <w:i/>
      <w:iCs/>
      <w:color w:val="002060"/>
      <w:lang w:val="en-AU"/>
    </w:rPr>
  </w:style>
  <w:style w:type="paragraph" w:customStyle="1" w:styleId="Style1">
    <w:name w:val="Style1"/>
    <w:basedOn w:val="Heading4"/>
    <w:link w:val="Style1Char"/>
    <w:qFormat/>
    <w:rsid w:val="00806228"/>
    <w:pPr>
      <w:spacing w:before="120" w:line="240" w:lineRule="auto"/>
    </w:pPr>
    <w:rPr>
      <w:color w:val="00206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6228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228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8062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228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0C152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7C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126850"/>
    <w:rPr>
      <w:lang w:val="en-AU"/>
    </w:rPr>
  </w:style>
  <w:style w:type="table" w:customStyle="1" w:styleId="CompliantTableGrid1">
    <w:name w:val="Compliant Table Grid1"/>
    <w:basedOn w:val="TableNormal"/>
    <w:next w:val="TableGrid"/>
    <w:uiPriority w:val="39"/>
    <w:rsid w:val="00BD629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46D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46D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6D8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6D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6D80"/>
    <w:rPr>
      <w:b/>
      <w:bCs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EB2F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2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BCA939-B1AD-4FD1-BE96-0EC6C1E132B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900EC22-8CC7-4423-8558-FA4F1187F2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2D772E-06ED-4D22-AFFF-12506FA50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97</Words>
  <Characters>527</Characters>
  <Application>Microsoft Office Word</Application>
  <DocSecurity>0</DocSecurity>
  <Lines>2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5</cp:revision>
  <dcterms:created xsi:type="dcterms:W3CDTF">2022-08-26T04:30:00Z</dcterms:created>
  <dcterms:modified xsi:type="dcterms:W3CDTF">2023-12-14T07:0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30:10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3e3b5b16-532b-45f6-aee2-44c5432422ec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eca13e3ef0d25a33d6ad1ef962d9956f221af0b51292ba739cb1c4840c6049f5</vt:lpwstr>
  </property>
  <property fmtid="{D5CDD505-2E9C-101B-9397-08002B2CF9AE}" pid="12" name="_MarkAsFinal">
    <vt:bool>true</vt:bool>
  </property>
  <property fmtid="{D5CDD505-2E9C-101B-9397-08002B2CF9AE}" pid="13" name="Order">
    <vt:r8>101336800</vt:r8>
  </property>
  <property fmtid="{D5CDD505-2E9C-101B-9397-08002B2CF9AE}" pid="14" name="xd_Signature">
    <vt:bool>false</vt:bool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_ExtendedDescription">
    <vt:lpwstr/>
  </property>
  <property fmtid="{D5CDD505-2E9C-101B-9397-08002B2CF9AE}" pid="21" name="TriggerFlowInfo">
    <vt:lpwstr/>
  </property>
</Properties>
</file>